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D673F" w14:textId="77777777" w:rsidR="0013618E" w:rsidRDefault="00E4561E">
      <w:pPr>
        <w:pStyle w:val="Ttulo1"/>
      </w:pPr>
      <w:bookmarkStart w:id="0" w:name="X2969f231de2384d2bdc29271f8ea80e607dfeba"/>
      <w:r>
        <w:t>CSOnline - Gestão CD: MVP Enterprise Completo e Lições de 11 Anos</w:t>
      </w:r>
    </w:p>
    <w:p w14:paraId="43CEA9F6" w14:textId="77777777" w:rsidR="0013618E" w:rsidRDefault="00E4561E">
      <w:pPr>
        <w:pStyle w:val="Ttulo2"/>
      </w:pPr>
      <w:bookmarkStart w:id="1" w:name="artigo-final-para-linkedin---agosto-2025"/>
      <w:r>
        <w:t>Artigo Final para LinkedIn - Agosto 2025</w:t>
      </w:r>
    </w:p>
    <w:p w14:paraId="6A5B268B" w14:textId="77777777" w:rsidR="0013618E" w:rsidRDefault="00E4561E">
      <w:pPr>
        <w:pStyle w:val="CaptionedFigure"/>
      </w:pPr>
      <w:r>
        <w:rPr>
          <w:noProof/>
        </w:rPr>
        <w:drawing>
          <wp:inline distT="0" distB="0" distL="0" distR="0" wp14:anchorId="123E860A" wp14:editId="03A8EF59">
            <wp:extent cx="5334000" cy="2909454"/>
            <wp:effectExtent l="0" t="0" r="0" b="0"/>
            <wp:docPr id="10" name="Picture" descr="CSOnline - Sistema Enterprise Comple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img/csonline_mvp_final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29D14" w14:textId="77777777" w:rsidR="0013618E" w:rsidRDefault="00E4561E">
      <w:pPr>
        <w:pStyle w:val="ImageCaption"/>
      </w:pPr>
      <w:r>
        <w:t>CSOnline - Sistema Enterprise Completo</w:t>
      </w:r>
    </w:p>
    <w:p w14:paraId="21B0E867" w14:textId="77777777" w:rsidR="0013618E" w:rsidRDefault="00E4561E">
      <w:r>
        <w:pict w14:anchorId="02F2E847">
          <v:rect id="_x0000_i1025" style="width:0;height:1.5pt" o:hralign="center" o:hrstd="t" o:hr="t"/>
        </w:pict>
      </w:r>
    </w:p>
    <w:p w14:paraId="1AD06C9F" w14:textId="77777777" w:rsidR="0013618E" w:rsidRDefault="00E4561E">
      <w:pPr>
        <w:pStyle w:val="FirstParagraph"/>
      </w:pPr>
      <w:r>
        <w:rPr>
          <w:b/>
          <w:bCs/>
        </w:rPr>
        <w:t>CSOnline - Gestão CD: Da Experiência Real ao MVP Enterprise Moderno</w:t>
      </w:r>
    </w:p>
    <w:p w14:paraId="48E3C1E3" w14:textId="77777777" w:rsidR="0013618E" w:rsidRDefault="00E4561E">
      <w:pPr>
        <w:pStyle w:val="Ttulo2"/>
      </w:pPr>
      <w:bookmarkStart w:id="2" w:name="Xbff5143dd9081d6e2b90811976bf9a462e5a783"/>
      <w:bookmarkEnd w:id="1"/>
      <w:r>
        <w:t>A Diferença Entre Promessas e Resultados Concretos</w:t>
      </w:r>
    </w:p>
    <w:p w14:paraId="64920F28" w14:textId="77777777" w:rsidR="0013618E" w:rsidRDefault="00E4561E">
      <w:pPr>
        <w:pStyle w:val="FirstParagraph"/>
      </w:pPr>
      <w:r>
        <w:t xml:space="preserve">Em um mercado saturado de </w:t>
      </w:r>
      <w:r>
        <w:rPr>
          <w:b/>
          <w:bCs/>
        </w:rPr>
        <w:t>“especialistas de 3 meses”</w:t>
      </w:r>
      <w:r>
        <w:t xml:space="preserve"> que prometem revoluções com protótipos superficiais, o </w:t>
      </w:r>
      <w:r>
        <w:rPr>
          <w:b/>
          <w:bCs/>
        </w:rPr>
        <w:t>CSOnline</w:t>
      </w:r>
      <w:r>
        <w:t xml:space="preserve"> representa algo diferente: </w:t>
      </w:r>
      <w:r>
        <w:rPr>
          <w:b/>
          <w:bCs/>
        </w:rPr>
        <w:t>11 anos de experiência real</w:t>
      </w:r>
      <w:r>
        <w:t xml:space="preserve"> transformados em um </w:t>
      </w:r>
      <w:r>
        <w:rPr>
          <w:b/>
          <w:bCs/>
        </w:rPr>
        <w:t>MVP enterprise funcional</w:t>
      </w:r>
      <w:r>
        <w:t xml:space="preserve"> através de inteligência artificial.</w:t>
      </w:r>
    </w:p>
    <w:p w14:paraId="525C6EBC" w14:textId="77777777" w:rsidR="0013618E" w:rsidRDefault="00E4561E">
      <w:pPr>
        <w:pStyle w:val="Ttulo2"/>
      </w:pPr>
      <w:bookmarkStart w:id="3" w:name="nossa-jornada-transparência-total"/>
      <w:bookmarkEnd w:id="2"/>
      <w:r>
        <w:t>Nossa Jornada: Transparência Total</w:t>
      </w:r>
    </w:p>
    <w:p w14:paraId="3F111024" w14:textId="77777777" w:rsidR="0013618E" w:rsidRDefault="00E4561E">
      <w:pPr>
        <w:pStyle w:val="Ttulo3"/>
      </w:pPr>
      <w:bookmarkStart w:id="4" w:name="a-base-real-2014-2024"/>
      <w:r>
        <w:rPr>
          <w:b/>
          <w:bCs/>
        </w:rPr>
        <w:t>A Base Real (2014-2024)</w:t>
      </w:r>
    </w:p>
    <w:p w14:paraId="0CA519DC" w14:textId="77777777" w:rsidR="0013618E" w:rsidRDefault="00E4561E">
      <w:pPr>
        <w:pStyle w:val="Compact"/>
        <w:numPr>
          <w:ilvl w:val="0"/>
          <w:numId w:val="2"/>
        </w:numPr>
      </w:pPr>
      <w:r>
        <w:rPr>
          <w:b/>
          <w:bCs/>
        </w:rPr>
        <w:t>Sistema JSF operacional</w:t>
      </w:r>
      <w:r>
        <w:t xml:space="preserve"> atendendo empresa real de delivery</w:t>
      </w:r>
    </w:p>
    <w:p w14:paraId="34DDCC2A" w14:textId="77777777" w:rsidR="0013618E" w:rsidRDefault="00E4561E">
      <w:pPr>
        <w:pStyle w:val="Compact"/>
        <w:numPr>
          <w:ilvl w:val="0"/>
          <w:numId w:val="2"/>
        </w:numPr>
      </w:pPr>
      <w:r>
        <w:rPr>
          <w:b/>
          <w:bCs/>
        </w:rPr>
        <w:t>Regras de negócio validadas</w:t>
      </w:r>
      <w:r>
        <w:t xml:space="preserve"> por década de operação</w:t>
      </w:r>
    </w:p>
    <w:p w14:paraId="3BEE266C" w14:textId="77777777" w:rsidR="0013618E" w:rsidRDefault="00E4561E">
      <w:pPr>
        <w:pStyle w:val="Compact"/>
        <w:numPr>
          <w:ilvl w:val="0"/>
          <w:numId w:val="2"/>
        </w:numPr>
      </w:pPr>
      <w:r>
        <w:rPr>
          <w:b/>
          <w:bCs/>
        </w:rPr>
        <w:t>Problemas reais resolvidos</w:t>
      </w:r>
      <w:r>
        <w:t xml:space="preserve"> no dia a dia empresarial</w:t>
      </w:r>
    </w:p>
    <w:p w14:paraId="3A44DBCB" w14:textId="77777777" w:rsidR="0013618E" w:rsidRDefault="00E4561E">
      <w:pPr>
        <w:pStyle w:val="Compact"/>
        <w:numPr>
          <w:ilvl w:val="0"/>
          <w:numId w:val="2"/>
        </w:numPr>
      </w:pPr>
      <w:r>
        <w:rPr>
          <w:b/>
          <w:bCs/>
        </w:rPr>
        <w:t>Código público no GitHub</w:t>
      </w:r>
      <w:r>
        <w:t xml:space="preserve"> desde o início</w:t>
      </w:r>
    </w:p>
    <w:p w14:paraId="7EB0DD6C" w14:textId="77777777" w:rsidR="0013618E" w:rsidRDefault="00E4561E">
      <w:pPr>
        <w:pStyle w:val="Ttulo3"/>
      </w:pPr>
      <w:bookmarkStart w:id="5" w:name="o-impasse-honesto-2024"/>
      <w:bookmarkEnd w:id="4"/>
      <w:r>
        <w:rPr>
          <w:b/>
          <w:bCs/>
        </w:rPr>
        <w:lastRenderedPageBreak/>
        <w:t>O Impasse Honesto (2024)</w:t>
      </w:r>
    </w:p>
    <w:p w14:paraId="622B80E7" w14:textId="77777777" w:rsidR="0013618E" w:rsidRDefault="00E4561E">
      <w:pPr>
        <w:pStyle w:val="Compact"/>
        <w:numPr>
          <w:ilvl w:val="0"/>
          <w:numId w:val="3"/>
        </w:numPr>
      </w:pPr>
      <w:r>
        <w:t xml:space="preserve">Sistema </w:t>
      </w:r>
      <w:r>
        <w:rPr>
          <w:b/>
          <w:bCs/>
        </w:rPr>
        <w:t>funcionalmente completo</w:t>
      </w:r>
      <w:r>
        <w:t xml:space="preserve"> mas tecnicamente ultrapassado</w:t>
      </w:r>
    </w:p>
    <w:p w14:paraId="39FD03BF" w14:textId="77777777" w:rsidR="0013618E" w:rsidRDefault="00E4561E">
      <w:pPr>
        <w:pStyle w:val="Compact"/>
        <w:numPr>
          <w:ilvl w:val="0"/>
          <w:numId w:val="3"/>
        </w:numPr>
      </w:pPr>
      <w:r>
        <w:rPr>
          <w:b/>
          <w:bCs/>
        </w:rPr>
        <w:t>Falta de recursos humanos</w:t>
      </w:r>
      <w:r>
        <w:t xml:space="preserve"> para modernização</w:t>
      </w:r>
    </w:p>
    <w:p w14:paraId="3A858A75" w14:textId="77777777" w:rsidR="0013618E" w:rsidRDefault="00E4561E">
      <w:pPr>
        <w:pStyle w:val="Compact"/>
        <w:numPr>
          <w:ilvl w:val="0"/>
          <w:numId w:val="3"/>
        </w:numPr>
      </w:pPr>
      <w:r>
        <w:rPr>
          <w:b/>
          <w:bCs/>
        </w:rPr>
        <w:t>Projeto estagnado</w:t>
      </w:r>
      <w:r>
        <w:t xml:space="preserve"> aguardando colaboradores</w:t>
      </w:r>
    </w:p>
    <w:p w14:paraId="301D7CB4" w14:textId="77777777" w:rsidR="0013618E" w:rsidRDefault="00E4561E">
      <w:pPr>
        <w:pStyle w:val="Compact"/>
        <w:numPr>
          <w:ilvl w:val="0"/>
          <w:numId w:val="3"/>
        </w:numPr>
      </w:pPr>
      <w:r>
        <w:rPr>
          <w:b/>
          <w:bCs/>
        </w:rPr>
        <w:t>Nenhuma promessa vazia</w:t>
      </w:r>
      <w:r>
        <w:t xml:space="preserve"> - apenas realidade crua</w:t>
      </w:r>
    </w:p>
    <w:p w14:paraId="7645C2D4" w14:textId="77777777" w:rsidR="0013618E" w:rsidRDefault="00E4561E">
      <w:pPr>
        <w:pStyle w:val="Ttulo3"/>
      </w:pPr>
      <w:bookmarkStart w:id="6" w:name="a-transformação-com-ia-2025"/>
      <w:bookmarkEnd w:id="5"/>
      <w:r>
        <w:rPr>
          <w:b/>
          <w:bCs/>
        </w:rPr>
        <w:t>A Transformação com IA (2025)</w:t>
      </w:r>
    </w:p>
    <w:p w14:paraId="6D503D1E" w14:textId="77777777" w:rsidR="0013618E" w:rsidRDefault="00E4561E">
      <w:pPr>
        <w:pStyle w:val="Compact"/>
        <w:numPr>
          <w:ilvl w:val="0"/>
          <w:numId w:val="4"/>
        </w:numPr>
      </w:pPr>
      <w:r>
        <w:rPr>
          <w:b/>
          <w:bCs/>
        </w:rPr>
        <w:t>Parceria estratégica com inteligência artificial</w:t>
      </w:r>
    </w:p>
    <w:p w14:paraId="3A459CB6" w14:textId="77777777" w:rsidR="0013618E" w:rsidRDefault="00E4561E">
      <w:pPr>
        <w:pStyle w:val="Compact"/>
        <w:numPr>
          <w:ilvl w:val="0"/>
          <w:numId w:val="4"/>
        </w:numPr>
      </w:pPr>
      <w:r>
        <w:rPr>
          <w:b/>
          <w:bCs/>
        </w:rPr>
        <w:t>4 marcos técnicos</w:t>
      </w:r>
      <w:r>
        <w:t xml:space="preserve"> documentados publicamente</w:t>
      </w:r>
    </w:p>
    <w:p w14:paraId="1B99D2DA" w14:textId="77777777" w:rsidR="0013618E" w:rsidRDefault="00E4561E">
      <w:pPr>
        <w:pStyle w:val="Compact"/>
        <w:numPr>
          <w:ilvl w:val="0"/>
          <w:numId w:val="4"/>
        </w:numPr>
      </w:pPr>
      <w:r>
        <w:rPr>
          <w:b/>
          <w:bCs/>
        </w:rPr>
        <w:t>Código aberto</w:t>
      </w:r>
      <w:r>
        <w:t xml:space="preserve"> - tudo verificável no GitHub</w:t>
      </w:r>
    </w:p>
    <w:p w14:paraId="773ABBC6" w14:textId="77777777" w:rsidR="0013618E" w:rsidRDefault="00E4561E">
      <w:pPr>
        <w:pStyle w:val="Compact"/>
        <w:numPr>
          <w:ilvl w:val="0"/>
          <w:numId w:val="4"/>
        </w:numPr>
      </w:pPr>
      <w:r>
        <w:rPr>
          <w:b/>
          <w:bCs/>
        </w:rPr>
        <w:t>Resultados mensuráveis</w:t>
      </w:r>
      <w:r>
        <w:t xml:space="preserve"> em cada etapa</w:t>
      </w:r>
    </w:p>
    <w:p w14:paraId="23429F2E" w14:textId="77777777" w:rsidR="0013618E" w:rsidRDefault="00E4561E">
      <w:pPr>
        <w:pStyle w:val="Ttulo2"/>
      </w:pPr>
      <w:bookmarkStart w:id="7" w:name="csonline-mvp-o-que-temos-de-concreto"/>
      <w:bookmarkEnd w:id="6"/>
      <w:bookmarkEnd w:id="3"/>
      <w:r>
        <w:t>CSOnline MVP: O Que Temos de Concreto</w:t>
      </w:r>
    </w:p>
    <w:p w14:paraId="4DE1721D" w14:textId="77777777" w:rsidR="0013618E" w:rsidRDefault="00E4561E">
      <w:pPr>
        <w:pStyle w:val="Ttulo3"/>
      </w:pPr>
      <w:bookmarkStart w:id="8" w:name="stack-enterprise-validado"/>
      <w:r>
        <w:rPr>
          <w:b/>
          <w:bCs/>
        </w:rPr>
        <w:t>Stack Enterprise Validado</w:t>
      </w:r>
    </w:p>
    <w:p w14:paraId="5CE3AA89" w14:textId="77777777" w:rsidR="0013618E" w:rsidRDefault="00E4561E">
      <w:pPr>
        <w:pStyle w:val="SourceCode"/>
      </w:pPr>
      <w:r>
        <w:rPr>
          <w:rStyle w:val="VerbatimChar"/>
        </w:rPr>
        <w:t>Frontend: Vue 3 SPA (7 módulos CRUD completos)</w:t>
      </w:r>
      <w:r>
        <w:br/>
      </w:r>
      <w:r>
        <w:rPr>
          <w:rStyle w:val="VerbatimChar"/>
        </w:rPr>
        <w:t>Backend: Jakarta EE 10 + JPA</w:t>
      </w:r>
      <w:r>
        <w:br/>
      </w:r>
      <w:r>
        <w:rPr>
          <w:rStyle w:val="VerbatimChar"/>
        </w:rPr>
        <w:t>Segurança: JWT Bearer Token (100% endpoints protegidos)</w:t>
      </w:r>
      <w:r>
        <w:br/>
      </w:r>
      <w:r>
        <w:rPr>
          <w:rStyle w:val="VerbatimChar"/>
        </w:rPr>
        <w:t>Documentação: Swagger UI (35+ endpoints mapeados)</w:t>
      </w:r>
      <w:r>
        <w:br/>
      </w:r>
      <w:r>
        <w:rPr>
          <w:rStyle w:val="VerbatimChar"/>
        </w:rPr>
        <w:t>Infraestrutura: WildFly 31 + HSQLDB</w:t>
      </w:r>
      <w:r>
        <w:br/>
      </w:r>
      <w:r>
        <w:rPr>
          <w:rStyle w:val="VerbatimChar"/>
        </w:rPr>
        <w:t>Testes: 20 testes de segurança automatizados</w:t>
      </w:r>
    </w:p>
    <w:p w14:paraId="2512281B" w14:textId="77777777" w:rsidR="0013618E" w:rsidRDefault="00E4561E">
      <w:pPr>
        <w:pStyle w:val="Ttulo3"/>
      </w:pPr>
      <w:bookmarkStart w:id="9" w:name="funcionalidades-operacionais"/>
      <w:bookmarkEnd w:id="8"/>
      <w:r>
        <w:rPr>
          <w:b/>
          <w:bCs/>
        </w:rPr>
        <w:t>Funcionalidades Operacionais</w:t>
      </w:r>
    </w:p>
    <w:p w14:paraId="44996196" w14:textId="77777777" w:rsidR="0013618E" w:rsidRDefault="00E4561E">
      <w:pPr>
        <w:pStyle w:val="Compact"/>
        <w:numPr>
          <w:ilvl w:val="0"/>
          <w:numId w:val="5"/>
        </w:numPr>
      </w:pPr>
      <w:r>
        <w:rPr>
          <w:b/>
          <w:bCs/>
        </w:rPr>
        <w:t>Gestão de Usuários</w:t>
      </w:r>
      <w:r>
        <w:t xml:space="preserve"> - CRUD completo com autenticação</w:t>
      </w:r>
    </w:p>
    <w:p w14:paraId="4B417FCC" w14:textId="77777777" w:rsidR="0013618E" w:rsidRDefault="00E4561E">
      <w:pPr>
        <w:pStyle w:val="Compact"/>
        <w:numPr>
          <w:ilvl w:val="0"/>
          <w:numId w:val="5"/>
        </w:numPr>
      </w:pPr>
      <w:r>
        <w:rPr>
          <w:b/>
          <w:bCs/>
        </w:rPr>
        <w:t>Gestão de Entregadores</w:t>
      </w:r>
      <w:r>
        <w:t xml:space="preserve"> - Cadastro e controle</w:t>
      </w:r>
    </w:p>
    <w:p w14:paraId="2AD099D1" w14:textId="77777777" w:rsidR="0013618E" w:rsidRDefault="00E4561E">
      <w:pPr>
        <w:pStyle w:val="Compact"/>
        <w:numPr>
          <w:ilvl w:val="0"/>
          <w:numId w:val="5"/>
        </w:numPr>
      </w:pPr>
      <w:r>
        <w:rPr>
          <w:b/>
          <w:bCs/>
        </w:rPr>
        <w:t>Centros de Distribuição</w:t>
      </w:r>
      <w:r>
        <w:t xml:space="preserve"> - Administração empresarial</w:t>
      </w:r>
    </w:p>
    <w:p w14:paraId="1FA99F33" w14:textId="77777777" w:rsidR="0013618E" w:rsidRDefault="00E4561E">
      <w:pPr>
        <w:pStyle w:val="Compact"/>
        <w:numPr>
          <w:ilvl w:val="0"/>
          <w:numId w:val="5"/>
        </w:numPr>
      </w:pPr>
      <w:r>
        <w:rPr>
          <w:b/>
          <w:bCs/>
        </w:rPr>
        <w:t>Sistema de Entregas</w:t>
      </w:r>
      <w:r>
        <w:t xml:space="preserve"> - Logística integrada</w:t>
      </w:r>
    </w:p>
    <w:p w14:paraId="494D2AD0" w14:textId="77777777" w:rsidR="0013618E" w:rsidRDefault="00E4561E">
      <w:pPr>
        <w:pStyle w:val="Compact"/>
        <w:numPr>
          <w:ilvl w:val="0"/>
          <w:numId w:val="5"/>
        </w:numPr>
      </w:pPr>
      <w:r>
        <w:rPr>
          <w:b/>
          <w:bCs/>
        </w:rPr>
        <w:t>Gestão de Equipes</w:t>
      </w:r>
      <w:r>
        <w:t xml:space="preserve"> - Team management</w:t>
      </w:r>
    </w:p>
    <w:p w14:paraId="30704BC0" w14:textId="77777777" w:rsidR="0013618E" w:rsidRDefault="00E4561E">
      <w:pPr>
        <w:pStyle w:val="Compact"/>
        <w:numPr>
          <w:ilvl w:val="0"/>
          <w:numId w:val="5"/>
        </w:numPr>
      </w:pPr>
      <w:r>
        <w:rPr>
          <w:b/>
          <w:bCs/>
        </w:rPr>
        <w:t>Sistema de Preços</w:t>
      </w:r>
      <w:r>
        <w:t xml:space="preserve"> - CRUD + consultas</w:t>
      </w:r>
    </w:p>
    <w:p w14:paraId="5F16C496" w14:textId="77777777" w:rsidR="0013618E" w:rsidRDefault="00E4561E">
      <w:pPr>
        <w:pStyle w:val="Compact"/>
        <w:numPr>
          <w:ilvl w:val="0"/>
          <w:numId w:val="5"/>
        </w:numPr>
      </w:pPr>
      <w:r>
        <w:rPr>
          <w:b/>
          <w:bCs/>
        </w:rPr>
        <w:t>Comunicação SMS/WhatsApp</w:t>
      </w:r>
      <w:r>
        <w:t xml:space="preserve"> - Mensagens automatizadas</w:t>
      </w:r>
    </w:p>
    <w:p w14:paraId="0780A568" w14:textId="77777777" w:rsidR="0013618E" w:rsidRDefault="00E4561E">
      <w:pPr>
        <w:pStyle w:val="Compact"/>
        <w:numPr>
          <w:ilvl w:val="0"/>
          <w:numId w:val="5"/>
        </w:numPr>
      </w:pPr>
      <w:r>
        <w:rPr>
          <w:b/>
          <w:bCs/>
        </w:rPr>
        <w:t>Health Check</w:t>
      </w:r>
      <w:r>
        <w:t xml:space="preserve"> - Monitoramento de sistema</w:t>
      </w:r>
    </w:p>
    <w:p w14:paraId="6D56445F" w14:textId="77777777" w:rsidR="0013618E" w:rsidRDefault="00E4561E">
      <w:pPr>
        <w:pStyle w:val="Ttulo3"/>
      </w:pPr>
      <w:bookmarkStart w:id="10" w:name="evidências-técnicas-verificáveis"/>
      <w:bookmarkEnd w:id="9"/>
      <w:r>
        <w:rPr>
          <w:b/>
          <w:bCs/>
        </w:rPr>
        <w:t>Evidências Técnicas Verificáveis</w:t>
      </w:r>
    </w:p>
    <w:p w14:paraId="2189D631" w14:textId="77777777" w:rsidR="0013618E" w:rsidRDefault="00E4561E">
      <w:pPr>
        <w:pStyle w:val="Compact"/>
        <w:numPr>
          <w:ilvl w:val="0"/>
          <w:numId w:val="6"/>
        </w:numPr>
      </w:pPr>
      <w:r>
        <w:rPr>
          <w:b/>
          <w:bCs/>
        </w:rPr>
        <w:t>URL Demo</w:t>
      </w:r>
      <w:r>
        <w:t xml:space="preserve">: </w:t>
      </w:r>
      <w:r>
        <w:rPr>
          <w:rStyle w:val="VerbatimChar"/>
        </w:rPr>
        <w:t>http://localhost:8080/csonline/</w:t>
      </w:r>
    </w:p>
    <w:p w14:paraId="3FEADC02" w14:textId="77777777" w:rsidR="0013618E" w:rsidRDefault="00E4561E">
      <w:pPr>
        <w:pStyle w:val="Compact"/>
        <w:numPr>
          <w:ilvl w:val="0"/>
          <w:numId w:val="6"/>
        </w:numPr>
      </w:pPr>
      <w:r>
        <w:rPr>
          <w:b/>
          <w:bCs/>
        </w:rPr>
        <w:t>Swagger UI</w:t>
      </w:r>
      <w:r>
        <w:t xml:space="preserve">: </w:t>
      </w:r>
      <w:r>
        <w:rPr>
          <w:rStyle w:val="VerbatimChar"/>
        </w:rPr>
        <w:t>http://localhost:8080/csonline/swagger-ui/</w:t>
      </w:r>
    </w:p>
    <w:p w14:paraId="30071A22" w14:textId="77777777" w:rsidR="0013618E" w:rsidRDefault="00E4561E">
      <w:pPr>
        <w:pStyle w:val="Compact"/>
        <w:numPr>
          <w:ilvl w:val="0"/>
          <w:numId w:val="6"/>
        </w:numPr>
      </w:pPr>
      <w:r>
        <w:rPr>
          <w:b/>
          <w:bCs/>
        </w:rPr>
        <w:t>Repositório GitHub</w:t>
      </w:r>
      <w:r>
        <w:t>: Público e verificável</w:t>
      </w:r>
    </w:p>
    <w:p w14:paraId="1B82694A" w14:textId="77777777" w:rsidR="0013618E" w:rsidRDefault="00E4561E">
      <w:pPr>
        <w:pStyle w:val="Compact"/>
        <w:numPr>
          <w:ilvl w:val="0"/>
          <w:numId w:val="6"/>
        </w:numPr>
      </w:pPr>
      <w:r>
        <w:rPr>
          <w:b/>
          <w:bCs/>
        </w:rPr>
        <w:t>Testes Automatizados</w:t>
      </w:r>
      <w:r>
        <w:t>: 20/20 aprovados</w:t>
      </w:r>
    </w:p>
    <w:p w14:paraId="750DF4AD" w14:textId="77777777" w:rsidR="0013618E" w:rsidRDefault="00E4561E">
      <w:pPr>
        <w:pStyle w:val="Compact"/>
        <w:numPr>
          <w:ilvl w:val="0"/>
          <w:numId w:val="6"/>
        </w:numPr>
      </w:pPr>
      <w:r>
        <w:rPr>
          <w:b/>
          <w:bCs/>
        </w:rPr>
        <w:t>Métricas de Performance</w:t>
      </w:r>
      <w:r>
        <w:t>: &lt; 100ms resposta</w:t>
      </w:r>
    </w:p>
    <w:p w14:paraId="337084EA" w14:textId="77777777" w:rsidR="0013618E" w:rsidRDefault="00E4561E">
      <w:pPr>
        <w:pStyle w:val="Ttulo2"/>
      </w:pPr>
      <w:bookmarkStart w:id="11" w:name="X9c7300704a875e8ab4621ed97287660cf6992b3"/>
      <w:bookmarkEnd w:id="10"/>
      <w:bookmarkEnd w:id="7"/>
      <w:r>
        <w:lastRenderedPageBreak/>
        <w:t>O Que NÃO Prometemos (Honestidade Profissional)</w:t>
      </w:r>
    </w:p>
    <w:p w14:paraId="7EA7C66B" w14:textId="77777777" w:rsidR="0013618E" w:rsidRDefault="00E4561E">
      <w:pPr>
        <w:pStyle w:val="Ttulo3"/>
      </w:pPr>
      <w:bookmarkStart w:id="12" w:name="não-somos-especialistas-de-3-meses"/>
      <w:r>
        <w:rPr>
          <w:b/>
          <w:bCs/>
        </w:rPr>
        <w:t>Não Somos “Especialistas de 3 Meses”</w:t>
      </w:r>
    </w:p>
    <w:p w14:paraId="0573E6AB" w14:textId="77777777" w:rsidR="0013618E" w:rsidRDefault="00E4561E">
      <w:pPr>
        <w:pStyle w:val="Compact"/>
        <w:numPr>
          <w:ilvl w:val="0"/>
          <w:numId w:val="7"/>
        </w:numPr>
      </w:pPr>
      <w:r>
        <w:rPr>
          <w:b/>
          <w:bCs/>
        </w:rPr>
        <w:t>Não prometemos</w:t>
      </w:r>
      <w:r>
        <w:t xml:space="preserve"> revoluções impossíveis</w:t>
      </w:r>
    </w:p>
    <w:p w14:paraId="4A64E1E5" w14:textId="77777777" w:rsidR="0013618E" w:rsidRDefault="00E4561E">
      <w:pPr>
        <w:pStyle w:val="Compact"/>
        <w:numPr>
          <w:ilvl w:val="0"/>
          <w:numId w:val="7"/>
        </w:numPr>
      </w:pPr>
      <w:r>
        <w:rPr>
          <w:b/>
          <w:bCs/>
        </w:rPr>
        <w:t>Não temos</w:t>
      </w:r>
      <w:r>
        <w:t xml:space="preserve"> apenas protótipos vazios</w:t>
      </w:r>
    </w:p>
    <w:p w14:paraId="1B3AFBBD" w14:textId="77777777" w:rsidR="0013618E" w:rsidRDefault="00E4561E">
      <w:pPr>
        <w:pStyle w:val="Compact"/>
        <w:numPr>
          <w:ilvl w:val="0"/>
          <w:numId w:val="7"/>
        </w:numPr>
      </w:pPr>
      <w:r>
        <w:rPr>
          <w:b/>
          <w:bCs/>
        </w:rPr>
        <w:t>Não usamos</w:t>
      </w:r>
      <w:r>
        <w:t xml:space="preserve"> termos grandiosos sem substância</w:t>
      </w:r>
    </w:p>
    <w:p w14:paraId="40D84A91" w14:textId="77777777" w:rsidR="0013618E" w:rsidRDefault="00E4561E">
      <w:pPr>
        <w:pStyle w:val="Compact"/>
        <w:numPr>
          <w:ilvl w:val="0"/>
          <w:numId w:val="7"/>
        </w:numPr>
      </w:pPr>
      <w:r>
        <w:rPr>
          <w:b/>
          <w:bCs/>
        </w:rPr>
        <w:t>Não evitamos</w:t>
      </w:r>
      <w:r>
        <w:t xml:space="preserve"> mostrar código real</w:t>
      </w:r>
    </w:p>
    <w:p w14:paraId="44B16C66" w14:textId="77777777" w:rsidR="0013618E" w:rsidRDefault="00E4561E">
      <w:pPr>
        <w:pStyle w:val="Compact"/>
        <w:numPr>
          <w:ilvl w:val="0"/>
          <w:numId w:val="7"/>
        </w:numPr>
      </w:pPr>
      <w:r>
        <w:rPr>
          <w:b/>
          <w:bCs/>
        </w:rPr>
        <w:t>Não vendemos</w:t>
      </w:r>
      <w:r>
        <w:t xml:space="preserve"> sonhos irrealizáveis</w:t>
      </w:r>
    </w:p>
    <w:p w14:paraId="65986915" w14:textId="77777777" w:rsidR="0013618E" w:rsidRDefault="00E4561E">
      <w:pPr>
        <w:pStyle w:val="Ttulo3"/>
      </w:pPr>
      <w:bookmarkStart w:id="13" w:name="somos-transparentes-sobre-limitações"/>
      <w:bookmarkEnd w:id="12"/>
      <w:r>
        <w:rPr>
          <w:b/>
          <w:bCs/>
        </w:rPr>
        <w:t>Somos Transparentes Sobre Limitações</w:t>
      </w:r>
    </w:p>
    <w:p w14:paraId="23043747" w14:textId="77777777" w:rsidR="0013618E" w:rsidRDefault="00E4561E">
      <w:pPr>
        <w:pStyle w:val="Compact"/>
        <w:numPr>
          <w:ilvl w:val="0"/>
          <w:numId w:val="8"/>
        </w:numPr>
      </w:pPr>
      <w:r>
        <w:rPr>
          <w:b/>
          <w:bCs/>
        </w:rPr>
        <w:t>É um MVP</w:t>
      </w:r>
      <w:r>
        <w:t xml:space="preserve"> - não um produto final</w:t>
      </w:r>
    </w:p>
    <w:p w14:paraId="73C960CD" w14:textId="77777777" w:rsidR="0013618E" w:rsidRDefault="00E4561E">
      <w:pPr>
        <w:pStyle w:val="Compact"/>
        <w:numPr>
          <w:ilvl w:val="0"/>
          <w:numId w:val="8"/>
        </w:numPr>
      </w:pPr>
      <w:r>
        <w:rPr>
          <w:b/>
          <w:bCs/>
        </w:rPr>
        <w:t>Precisa de validação</w:t>
      </w:r>
      <w:r>
        <w:t xml:space="preserve"> por usuários reais</w:t>
      </w:r>
    </w:p>
    <w:p w14:paraId="0F9399A7" w14:textId="77777777" w:rsidR="0013618E" w:rsidRDefault="00E4561E">
      <w:pPr>
        <w:pStyle w:val="Compact"/>
        <w:numPr>
          <w:ilvl w:val="0"/>
          <w:numId w:val="8"/>
        </w:numPr>
      </w:pPr>
      <w:r>
        <w:rPr>
          <w:b/>
          <w:bCs/>
        </w:rPr>
        <w:t>Requer homologação</w:t>
      </w:r>
      <w:r>
        <w:t xml:space="preserve"> </w:t>
      </w:r>
      <w:r>
        <w:t>do público-alvo</w:t>
      </w:r>
    </w:p>
    <w:p w14:paraId="2C7A54D7" w14:textId="77777777" w:rsidR="0013618E" w:rsidRDefault="00E4561E">
      <w:pPr>
        <w:pStyle w:val="Compact"/>
        <w:numPr>
          <w:ilvl w:val="0"/>
          <w:numId w:val="8"/>
        </w:numPr>
      </w:pPr>
      <w:r>
        <w:rPr>
          <w:b/>
          <w:bCs/>
        </w:rPr>
        <w:t>Tem limitações</w:t>
      </w:r>
      <w:r>
        <w:t xml:space="preserve"> técnicas conhecidas</w:t>
      </w:r>
    </w:p>
    <w:p w14:paraId="6C158648" w14:textId="77777777" w:rsidR="0013618E" w:rsidRDefault="00E4561E">
      <w:pPr>
        <w:pStyle w:val="Compact"/>
        <w:numPr>
          <w:ilvl w:val="0"/>
          <w:numId w:val="8"/>
        </w:numPr>
      </w:pPr>
      <w:r>
        <w:rPr>
          <w:b/>
          <w:bCs/>
        </w:rPr>
        <w:t>Necessita refinamento</w:t>
      </w:r>
      <w:r>
        <w:t xml:space="preserve"> baseado em feedback</w:t>
      </w:r>
    </w:p>
    <w:p w14:paraId="10CD719E" w14:textId="77777777" w:rsidR="0013618E" w:rsidRDefault="00E4561E">
      <w:pPr>
        <w:pStyle w:val="Ttulo2"/>
      </w:pPr>
      <w:bookmarkStart w:id="14" w:name="nossa-vantagem-experiência-real"/>
      <w:bookmarkEnd w:id="13"/>
      <w:bookmarkEnd w:id="11"/>
      <w:r>
        <w:t>Nossa Vantagem: Experiência Real</w:t>
      </w:r>
    </w:p>
    <w:p w14:paraId="348C7ECF" w14:textId="77777777" w:rsidR="0013618E" w:rsidRDefault="00E4561E">
      <w:pPr>
        <w:pStyle w:val="Ttulo3"/>
      </w:pPr>
      <w:bookmarkStart w:id="15" w:name="anos-de-erros-e-aprendizados"/>
      <w:r>
        <w:rPr>
          <w:b/>
          <w:bCs/>
        </w:rPr>
        <w:t>11 Anos de Erros e Aprendizados</w:t>
      </w:r>
    </w:p>
    <w:p w14:paraId="0CE99ED3" w14:textId="77777777" w:rsidR="0013618E" w:rsidRDefault="00E4561E">
      <w:pPr>
        <w:pStyle w:val="Textoembloco"/>
      </w:pPr>
      <w:r>
        <w:rPr>
          <w:i/>
          <w:iCs/>
        </w:rPr>
        <w:t>“Nossa vantagem está nos erros que já cometemos! Os especialistas de 3 meses nunca erram, vão direto ao alvo. Nós não somos especiais. Somos simplesmente pessoas que trabalham, há muito tempo, e que o tempo já perdemos, e já erramos e sabemos disso.”</w:t>
      </w:r>
    </w:p>
    <w:p w14:paraId="797EAD09" w14:textId="77777777" w:rsidR="0013618E" w:rsidRDefault="00E4561E">
      <w:pPr>
        <w:pStyle w:val="Ttulo3"/>
      </w:pPr>
      <w:bookmarkStart w:id="16" w:name="o-que-sabemos-que-funciona"/>
      <w:bookmarkEnd w:id="15"/>
      <w:r>
        <w:rPr>
          <w:b/>
          <w:bCs/>
        </w:rPr>
        <w:t>O Que Sabemos Que Funciona</w:t>
      </w:r>
    </w:p>
    <w:p w14:paraId="0BC12ECE" w14:textId="77777777" w:rsidR="0013618E" w:rsidRDefault="00E4561E">
      <w:pPr>
        <w:pStyle w:val="Compact"/>
        <w:numPr>
          <w:ilvl w:val="0"/>
          <w:numId w:val="9"/>
        </w:numPr>
      </w:pPr>
      <w:r>
        <w:rPr>
          <w:b/>
          <w:bCs/>
        </w:rPr>
        <w:t>Regras de negócio validadas</w:t>
      </w:r>
      <w:r>
        <w:t xml:space="preserve"> por operação real</w:t>
      </w:r>
    </w:p>
    <w:p w14:paraId="0D2D441E" w14:textId="77777777" w:rsidR="0013618E" w:rsidRDefault="00E4561E">
      <w:pPr>
        <w:pStyle w:val="Compact"/>
        <w:numPr>
          <w:ilvl w:val="0"/>
          <w:numId w:val="9"/>
        </w:numPr>
      </w:pPr>
      <w:r>
        <w:rPr>
          <w:b/>
          <w:bCs/>
        </w:rPr>
        <w:t>Arquitetura testada</w:t>
      </w:r>
      <w:r>
        <w:t xml:space="preserve"> em ambiente produtivo</w:t>
      </w:r>
    </w:p>
    <w:p w14:paraId="1C9AFDFB" w14:textId="77777777" w:rsidR="0013618E" w:rsidRDefault="00E4561E">
      <w:pPr>
        <w:pStyle w:val="Compact"/>
        <w:numPr>
          <w:ilvl w:val="0"/>
          <w:numId w:val="9"/>
        </w:numPr>
      </w:pPr>
      <w:r>
        <w:rPr>
          <w:b/>
          <w:bCs/>
        </w:rPr>
        <w:t>Limitações conhecidas</w:t>
      </w:r>
      <w:r>
        <w:t xml:space="preserve"> por experiência prática</w:t>
      </w:r>
    </w:p>
    <w:p w14:paraId="010E39D0" w14:textId="77777777" w:rsidR="0013618E" w:rsidRDefault="00E4561E">
      <w:pPr>
        <w:pStyle w:val="Compact"/>
        <w:numPr>
          <w:ilvl w:val="0"/>
          <w:numId w:val="9"/>
        </w:numPr>
      </w:pPr>
      <w:r>
        <w:rPr>
          <w:b/>
          <w:bCs/>
        </w:rPr>
        <w:t>Pontos de falha identificados</w:t>
      </w:r>
      <w:r>
        <w:t xml:space="preserve"> e documentados</w:t>
      </w:r>
    </w:p>
    <w:p w14:paraId="19CC99CF" w14:textId="77777777" w:rsidR="0013618E" w:rsidRDefault="00E4561E">
      <w:pPr>
        <w:pStyle w:val="Compact"/>
        <w:numPr>
          <w:ilvl w:val="0"/>
          <w:numId w:val="9"/>
        </w:numPr>
      </w:pPr>
      <w:r>
        <w:rPr>
          <w:b/>
          <w:bCs/>
        </w:rPr>
        <w:t>Soluções comprovadas</w:t>
      </w:r>
      <w:r>
        <w:t xml:space="preserve"> para problemas reais</w:t>
      </w:r>
    </w:p>
    <w:p w14:paraId="59356B59" w14:textId="77777777" w:rsidR="0013618E" w:rsidRDefault="00E4561E">
      <w:pPr>
        <w:pStyle w:val="Ttulo3"/>
      </w:pPr>
      <w:bookmarkStart w:id="17" w:name="o-que-sabemos-que-não-funciona"/>
      <w:bookmarkEnd w:id="16"/>
      <w:r>
        <w:rPr>
          <w:b/>
          <w:bCs/>
        </w:rPr>
        <w:t>O Que Sabemos Que NÃO Funciona</w:t>
      </w:r>
    </w:p>
    <w:p w14:paraId="71640FCE" w14:textId="77777777" w:rsidR="0013618E" w:rsidRDefault="00E4561E">
      <w:pPr>
        <w:pStyle w:val="Compact"/>
        <w:numPr>
          <w:ilvl w:val="0"/>
          <w:numId w:val="10"/>
        </w:numPr>
      </w:pPr>
      <w:r>
        <w:rPr>
          <w:b/>
          <w:bCs/>
        </w:rPr>
        <w:t>90 tentativas falharam</w:t>
      </w:r>
      <w:r>
        <w:t xml:space="preserve"> </w:t>
      </w:r>
      <w:r>
        <w:t>- mas encontramos as 10 que funcionam</w:t>
      </w:r>
    </w:p>
    <w:p w14:paraId="26BF4B85" w14:textId="77777777" w:rsidR="0013618E" w:rsidRDefault="00E4561E">
      <w:pPr>
        <w:pStyle w:val="Compact"/>
        <w:numPr>
          <w:ilvl w:val="0"/>
          <w:numId w:val="10"/>
        </w:numPr>
      </w:pPr>
      <w:r>
        <w:rPr>
          <w:b/>
          <w:bCs/>
        </w:rPr>
        <w:t>Conhecemos os limites</w:t>
      </w:r>
      <w:r>
        <w:t xml:space="preserve"> da tecnologia atual</w:t>
      </w:r>
    </w:p>
    <w:p w14:paraId="13C1068F" w14:textId="77777777" w:rsidR="0013618E" w:rsidRDefault="00E4561E">
      <w:pPr>
        <w:pStyle w:val="Compact"/>
        <w:numPr>
          <w:ilvl w:val="0"/>
          <w:numId w:val="10"/>
        </w:numPr>
      </w:pPr>
      <w:r>
        <w:rPr>
          <w:b/>
          <w:bCs/>
        </w:rPr>
        <w:t>Sabemos explicar</w:t>
      </w:r>
      <w:r>
        <w:t xml:space="preserve"> por que certas coisas falham</w:t>
      </w:r>
    </w:p>
    <w:p w14:paraId="6F255C3C" w14:textId="77777777" w:rsidR="0013618E" w:rsidRDefault="00E4561E">
      <w:pPr>
        <w:pStyle w:val="Compact"/>
        <w:numPr>
          <w:ilvl w:val="0"/>
          <w:numId w:val="10"/>
        </w:numPr>
      </w:pPr>
      <w:r>
        <w:rPr>
          <w:b/>
          <w:bCs/>
        </w:rPr>
        <w:t>Temos cicatrizes</w:t>
      </w:r>
      <w:r>
        <w:t xml:space="preserve"> de projetos reais</w:t>
      </w:r>
    </w:p>
    <w:p w14:paraId="07506429" w14:textId="77777777" w:rsidR="0013618E" w:rsidRDefault="00E4561E">
      <w:pPr>
        <w:pStyle w:val="Ttulo2"/>
      </w:pPr>
      <w:bookmarkStart w:id="18" w:name="X1c7d63db3fe47f87b52b3dd8fae607637efabb5"/>
      <w:bookmarkEnd w:id="17"/>
      <w:bookmarkEnd w:id="14"/>
      <w:r>
        <w:t>MVP vs. Produto Final: Expectativas Realistas</w:t>
      </w:r>
    </w:p>
    <w:p w14:paraId="321F1DD6" w14:textId="77777777" w:rsidR="0013618E" w:rsidRDefault="00E4561E">
      <w:pPr>
        <w:pStyle w:val="Ttulo3"/>
      </w:pPr>
      <w:bookmarkStart w:id="19" w:name="csonline-hoje-mvp"/>
      <w:r>
        <w:rPr>
          <w:b/>
          <w:bCs/>
        </w:rPr>
        <w:t>CSOnline Hoje (MVP)</w:t>
      </w:r>
    </w:p>
    <w:p w14:paraId="6EC86345" w14:textId="77777777" w:rsidR="0013618E" w:rsidRDefault="00E4561E">
      <w:pPr>
        <w:pStyle w:val="Compact"/>
        <w:numPr>
          <w:ilvl w:val="0"/>
          <w:numId w:val="11"/>
        </w:numPr>
      </w:pPr>
      <w:r>
        <w:rPr>
          <w:b/>
          <w:bCs/>
        </w:rPr>
        <w:t>Funcionalidades core</w:t>
      </w:r>
      <w:r>
        <w:t xml:space="preserve"> implementadas</w:t>
      </w:r>
    </w:p>
    <w:p w14:paraId="189547AE" w14:textId="77777777" w:rsidR="0013618E" w:rsidRDefault="00E4561E">
      <w:pPr>
        <w:pStyle w:val="Compact"/>
        <w:numPr>
          <w:ilvl w:val="0"/>
          <w:numId w:val="11"/>
        </w:numPr>
      </w:pPr>
      <w:r>
        <w:rPr>
          <w:b/>
          <w:bCs/>
        </w:rPr>
        <w:lastRenderedPageBreak/>
        <w:t>Arquitetura sólida</w:t>
      </w:r>
      <w:r>
        <w:t xml:space="preserve"> estabelecida</w:t>
      </w:r>
    </w:p>
    <w:p w14:paraId="31EB8A32" w14:textId="77777777" w:rsidR="0013618E" w:rsidRDefault="00E4561E">
      <w:pPr>
        <w:pStyle w:val="Compact"/>
        <w:numPr>
          <w:ilvl w:val="0"/>
          <w:numId w:val="11"/>
        </w:numPr>
      </w:pPr>
      <w:r>
        <w:rPr>
          <w:b/>
          <w:bCs/>
        </w:rPr>
        <w:t>Segurança robusta</w:t>
      </w:r>
      <w:r>
        <w:t xml:space="preserve"> validada</w:t>
      </w:r>
    </w:p>
    <w:p w14:paraId="34216B8B" w14:textId="77777777" w:rsidR="0013618E" w:rsidRDefault="00E4561E">
      <w:pPr>
        <w:pStyle w:val="Compact"/>
        <w:numPr>
          <w:ilvl w:val="0"/>
          <w:numId w:val="11"/>
        </w:numPr>
      </w:pPr>
      <w:r>
        <w:rPr>
          <w:b/>
          <w:bCs/>
        </w:rPr>
        <w:t>Documentação completa</w:t>
      </w:r>
      <w:r>
        <w:t xml:space="preserve"> disponível</w:t>
      </w:r>
    </w:p>
    <w:p w14:paraId="01278300" w14:textId="77777777" w:rsidR="0013618E" w:rsidRDefault="00E4561E">
      <w:pPr>
        <w:pStyle w:val="Compact"/>
        <w:numPr>
          <w:ilvl w:val="0"/>
          <w:numId w:val="11"/>
        </w:numPr>
      </w:pPr>
      <w:r>
        <w:rPr>
          <w:b/>
          <w:bCs/>
        </w:rPr>
        <w:t>Base técnica</w:t>
      </w:r>
      <w:r>
        <w:t xml:space="preserve"> para evolução</w:t>
      </w:r>
    </w:p>
    <w:p w14:paraId="63D93FC2" w14:textId="77777777" w:rsidR="0013618E" w:rsidRDefault="00E4561E">
      <w:pPr>
        <w:pStyle w:val="Ttulo3"/>
      </w:pPr>
      <w:bookmarkStart w:id="20" w:name="próximos-passos-para-produção"/>
      <w:bookmarkEnd w:id="19"/>
      <w:r>
        <w:rPr>
          <w:b/>
          <w:bCs/>
        </w:rPr>
        <w:t>Próximos Passos para Produção</w:t>
      </w:r>
    </w:p>
    <w:p w14:paraId="206FEE7D" w14:textId="77777777" w:rsidR="0013618E" w:rsidRDefault="00E4561E">
      <w:pPr>
        <w:pStyle w:val="Compact"/>
        <w:numPr>
          <w:ilvl w:val="0"/>
          <w:numId w:val="12"/>
        </w:numPr>
      </w:pPr>
      <w:r>
        <w:rPr>
          <w:b/>
          <w:bCs/>
        </w:rPr>
        <w:t>Validação de Usuário</w:t>
      </w:r>
      <w:r>
        <w:t xml:space="preserve"> - Feedback do público-alvo real</w:t>
      </w:r>
    </w:p>
    <w:p w14:paraId="011CFDC4" w14:textId="77777777" w:rsidR="0013618E" w:rsidRDefault="00E4561E">
      <w:pPr>
        <w:pStyle w:val="Compact"/>
        <w:numPr>
          <w:ilvl w:val="0"/>
          <w:numId w:val="12"/>
        </w:numPr>
      </w:pPr>
      <w:r>
        <w:rPr>
          <w:b/>
          <w:bCs/>
        </w:rPr>
        <w:t>Homologação Empresarial</w:t>
      </w:r>
      <w:r>
        <w:t xml:space="preserve"> </w:t>
      </w:r>
      <w:r>
        <w:t>- Testes em ambiente corporativo</w:t>
      </w:r>
    </w:p>
    <w:p w14:paraId="503FFF33" w14:textId="77777777" w:rsidR="0013618E" w:rsidRDefault="00E4561E">
      <w:pPr>
        <w:pStyle w:val="Compact"/>
        <w:numPr>
          <w:ilvl w:val="0"/>
          <w:numId w:val="12"/>
        </w:numPr>
      </w:pPr>
      <w:r>
        <w:rPr>
          <w:b/>
          <w:bCs/>
        </w:rPr>
        <w:t>Refinamento UX/UI</w:t>
      </w:r>
      <w:r>
        <w:t xml:space="preserve"> - Baseado em uso prático</w:t>
      </w:r>
    </w:p>
    <w:p w14:paraId="422E2DCE" w14:textId="77777777" w:rsidR="0013618E" w:rsidRDefault="00E4561E">
      <w:pPr>
        <w:pStyle w:val="Compact"/>
        <w:numPr>
          <w:ilvl w:val="0"/>
          <w:numId w:val="12"/>
        </w:numPr>
      </w:pPr>
      <w:r>
        <w:rPr>
          <w:b/>
          <w:bCs/>
        </w:rPr>
        <w:t>Otimizações de Performance</w:t>
      </w:r>
      <w:r>
        <w:t xml:space="preserve"> - Dados reais de carga</w:t>
      </w:r>
    </w:p>
    <w:p w14:paraId="00A01AD2" w14:textId="77777777" w:rsidR="0013618E" w:rsidRDefault="00E4561E">
      <w:pPr>
        <w:pStyle w:val="Compact"/>
        <w:numPr>
          <w:ilvl w:val="0"/>
          <w:numId w:val="12"/>
        </w:numPr>
      </w:pPr>
      <w:r>
        <w:rPr>
          <w:b/>
          <w:bCs/>
        </w:rPr>
        <w:t>Integrações Específicas</w:t>
      </w:r>
      <w:r>
        <w:t xml:space="preserve"> - Conforme necessidades validadas</w:t>
      </w:r>
    </w:p>
    <w:p w14:paraId="19319BBF" w14:textId="77777777" w:rsidR="0013618E" w:rsidRDefault="00E4561E">
      <w:pPr>
        <w:pStyle w:val="Ttulo2"/>
      </w:pPr>
      <w:bookmarkStart w:id="21" w:name="convite-à-comunidade-validação-real"/>
      <w:bookmarkEnd w:id="20"/>
      <w:bookmarkEnd w:id="18"/>
      <w:r>
        <w:t>Convite à Comunidade: Validação Real</w:t>
      </w:r>
    </w:p>
    <w:p w14:paraId="1F309D5F" w14:textId="77777777" w:rsidR="0013618E" w:rsidRDefault="00E4561E">
      <w:pPr>
        <w:pStyle w:val="Ttulo3"/>
      </w:pPr>
      <w:bookmarkStart w:id="22" w:name="buscamos-validadores-sérios"/>
      <w:r>
        <w:rPr>
          <w:b/>
          <w:bCs/>
        </w:rPr>
        <w:t>Buscamos Validadores Sérios</w:t>
      </w:r>
    </w:p>
    <w:p w14:paraId="27120038" w14:textId="77777777" w:rsidR="0013618E" w:rsidRDefault="00E4561E">
      <w:pPr>
        <w:pStyle w:val="Compact"/>
        <w:numPr>
          <w:ilvl w:val="0"/>
          <w:numId w:val="13"/>
        </w:numPr>
      </w:pPr>
      <w:r>
        <w:rPr>
          <w:b/>
          <w:bCs/>
        </w:rPr>
        <w:t>Empresas de delivery</w:t>
      </w:r>
      <w:r>
        <w:t xml:space="preserve"> interessadas em testar</w:t>
      </w:r>
    </w:p>
    <w:p w14:paraId="789F3719" w14:textId="77777777" w:rsidR="0013618E" w:rsidRDefault="00E4561E">
      <w:pPr>
        <w:pStyle w:val="Compact"/>
        <w:numPr>
          <w:ilvl w:val="0"/>
          <w:numId w:val="13"/>
        </w:numPr>
      </w:pPr>
      <w:r>
        <w:rPr>
          <w:b/>
          <w:bCs/>
        </w:rPr>
        <w:t>Gestores de CD</w:t>
      </w:r>
      <w:r>
        <w:t xml:space="preserve"> com problemas reais</w:t>
      </w:r>
    </w:p>
    <w:p w14:paraId="0F11BEF8" w14:textId="77777777" w:rsidR="0013618E" w:rsidRDefault="00E4561E">
      <w:pPr>
        <w:pStyle w:val="Compact"/>
        <w:numPr>
          <w:ilvl w:val="0"/>
          <w:numId w:val="13"/>
        </w:numPr>
      </w:pPr>
      <w:r>
        <w:rPr>
          <w:b/>
          <w:bCs/>
        </w:rPr>
        <w:t>Desenvolvedores</w:t>
      </w:r>
      <w:r>
        <w:t xml:space="preserve"> que querem contribuir</w:t>
      </w:r>
    </w:p>
    <w:p w14:paraId="36D7FC26" w14:textId="77777777" w:rsidR="0013618E" w:rsidRDefault="00E4561E">
      <w:pPr>
        <w:pStyle w:val="Compact"/>
        <w:numPr>
          <w:ilvl w:val="0"/>
          <w:numId w:val="13"/>
        </w:numPr>
      </w:pPr>
      <w:r>
        <w:rPr>
          <w:b/>
          <w:bCs/>
        </w:rPr>
        <w:t>Usuários finais</w:t>
      </w:r>
      <w:r>
        <w:t xml:space="preserve"> dispostos a dar feedback honesto</w:t>
      </w:r>
    </w:p>
    <w:p w14:paraId="16F0FF4B" w14:textId="77777777" w:rsidR="0013618E" w:rsidRDefault="00E4561E">
      <w:pPr>
        <w:pStyle w:val="Ttulo3"/>
      </w:pPr>
      <w:bookmarkStart w:id="23" w:name="o-que-oferecemos"/>
      <w:bookmarkEnd w:id="22"/>
      <w:r>
        <w:rPr>
          <w:b/>
          <w:bCs/>
        </w:rPr>
        <w:t>O Que Oferecemos</w:t>
      </w:r>
    </w:p>
    <w:p w14:paraId="367EB0A5" w14:textId="77777777" w:rsidR="0013618E" w:rsidRDefault="00E4561E">
      <w:pPr>
        <w:pStyle w:val="Compact"/>
        <w:numPr>
          <w:ilvl w:val="0"/>
          <w:numId w:val="14"/>
        </w:numPr>
      </w:pPr>
      <w:r>
        <w:rPr>
          <w:b/>
          <w:bCs/>
        </w:rPr>
        <w:t>Código aberto</w:t>
      </w:r>
      <w:r>
        <w:t xml:space="preserve"> - GitHub público</w:t>
      </w:r>
    </w:p>
    <w:p w14:paraId="354B7FF6" w14:textId="77777777" w:rsidR="0013618E" w:rsidRDefault="00E4561E">
      <w:pPr>
        <w:pStyle w:val="Compact"/>
        <w:numPr>
          <w:ilvl w:val="0"/>
          <w:numId w:val="14"/>
        </w:numPr>
      </w:pPr>
      <w:r>
        <w:rPr>
          <w:b/>
          <w:bCs/>
        </w:rPr>
        <w:t>Documentação completa</w:t>
      </w:r>
      <w:r>
        <w:t xml:space="preserve"> - Swagger UI interativo</w:t>
      </w:r>
    </w:p>
    <w:p w14:paraId="2C78C7ED" w14:textId="77777777" w:rsidR="0013618E" w:rsidRDefault="00E4561E">
      <w:pPr>
        <w:pStyle w:val="Compact"/>
        <w:numPr>
          <w:ilvl w:val="0"/>
          <w:numId w:val="14"/>
        </w:numPr>
      </w:pPr>
      <w:r>
        <w:rPr>
          <w:b/>
          <w:bCs/>
        </w:rPr>
        <w:t>Suporte técnico</w:t>
      </w:r>
      <w:r>
        <w:t xml:space="preserve"> - Experiência de 11 anos</w:t>
      </w:r>
    </w:p>
    <w:p w14:paraId="309A947C" w14:textId="77777777" w:rsidR="0013618E" w:rsidRDefault="00E4561E">
      <w:pPr>
        <w:pStyle w:val="Compact"/>
        <w:numPr>
          <w:ilvl w:val="0"/>
          <w:numId w:val="14"/>
        </w:numPr>
      </w:pPr>
      <w:r>
        <w:rPr>
          <w:b/>
          <w:bCs/>
        </w:rPr>
        <w:t>Evolução colaborativa</w:t>
      </w:r>
      <w:r>
        <w:t xml:space="preserve"> - Desenvolvimento transparente</w:t>
      </w:r>
    </w:p>
    <w:p w14:paraId="353F142B" w14:textId="77777777" w:rsidR="0013618E" w:rsidRDefault="00E4561E">
      <w:pPr>
        <w:pStyle w:val="Ttulo3"/>
      </w:pPr>
      <w:bookmarkStart w:id="24" w:name="o-que-precisamos"/>
      <w:bookmarkEnd w:id="23"/>
      <w:r>
        <w:rPr>
          <w:b/>
          <w:bCs/>
        </w:rPr>
        <w:t>O Que Precisamos</w:t>
      </w:r>
    </w:p>
    <w:p w14:paraId="4FF57529" w14:textId="77777777" w:rsidR="0013618E" w:rsidRDefault="00E4561E">
      <w:pPr>
        <w:pStyle w:val="Compact"/>
        <w:numPr>
          <w:ilvl w:val="0"/>
          <w:numId w:val="15"/>
        </w:numPr>
      </w:pPr>
      <w:r>
        <w:rPr>
          <w:b/>
          <w:bCs/>
        </w:rPr>
        <w:t>Feedback real</w:t>
      </w:r>
      <w:r>
        <w:t xml:space="preserve"> de usuários potenciais</w:t>
      </w:r>
    </w:p>
    <w:p w14:paraId="169C80EF" w14:textId="77777777" w:rsidR="0013618E" w:rsidRDefault="00E4561E">
      <w:pPr>
        <w:pStyle w:val="Compact"/>
        <w:numPr>
          <w:ilvl w:val="0"/>
          <w:numId w:val="15"/>
        </w:numPr>
      </w:pPr>
      <w:r>
        <w:rPr>
          <w:b/>
          <w:bCs/>
        </w:rPr>
        <w:t>Casos de uso</w:t>
      </w:r>
      <w:r>
        <w:t xml:space="preserve"> específicos para validar</w:t>
      </w:r>
    </w:p>
    <w:p w14:paraId="0D0B1EE7" w14:textId="77777777" w:rsidR="0013618E" w:rsidRDefault="00E4561E">
      <w:pPr>
        <w:pStyle w:val="Compact"/>
        <w:numPr>
          <w:ilvl w:val="0"/>
          <w:numId w:val="15"/>
        </w:numPr>
      </w:pPr>
      <w:r>
        <w:rPr>
          <w:b/>
          <w:bCs/>
        </w:rPr>
        <w:t>Críticas construtivas</w:t>
      </w:r>
      <w:r>
        <w:t xml:space="preserve"> para melhorar</w:t>
      </w:r>
    </w:p>
    <w:p w14:paraId="7EAD41BB" w14:textId="77777777" w:rsidR="0013618E" w:rsidRDefault="00E4561E">
      <w:pPr>
        <w:pStyle w:val="Compact"/>
        <w:numPr>
          <w:ilvl w:val="0"/>
          <w:numId w:val="15"/>
        </w:numPr>
      </w:pPr>
      <w:r>
        <w:rPr>
          <w:b/>
          <w:bCs/>
        </w:rPr>
        <w:t>Colaboradores</w:t>
      </w:r>
      <w:r>
        <w:t xml:space="preserve"> interessados em evoluir</w:t>
      </w:r>
    </w:p>
    <w:p w14:paraId="57BF9D84" w14:textId="77777777" w:rsidR="0013618E" w:rsidRDefault="00E4561E">
      <w:pPr>
        <w:pStyle w:val="Ttulo2"/>
      </w:pPr>
      <w:bookmarkStart w:id="25" w:name="Xaea0f76a2baa8843222c411979ae0c7f6711429"/>
      <w:bookmarkEnd w:id="24"/>
      <w:bookmarkEnd w:id="21"/>
      <w:r>
        <w:t>Lições de Uma Década: Substância Sobre Marketing</w:t>
      </w:r>
    </w:p>
    <w:p w14:paraId="6D0AB115" w14:textId="77777777" w:rsidR="0013618E" w:rsidRDefault="00E4561E">
      <w:pPr>
        <w:pStyle w:val="Ttulo3"/>
      </w:pPr>
      <w:bookmarkStart w:id="26" w:name="experiência-real-supera-hype"/>
      <w:r>
        <w:rPr>
          <w:b/>
          <w:bCs/>
        </w:rPr>
        <w:t>Experiência Real Supera Hype</w:t>
      </w:r>
    </w:p>
    <w:p w14:paraId="4E38748E" w14:textId="77777777" w:rsidR="0013618E" w:rsidRDefault="00E4561E">
      <w:pPr>
        <w:pStyle w:val="FirstParagraph"/>
      </w:pPr>
      <w:r>
        <w:t xml:space="preserve">Aprendemos que </w:t>
      </w:r>
      <w:r>
        <w:rPr>
          <w:b/>
          <w:bCs/>
        </w:rPr>
        <w:t>experiência consolidada + tecnologia moderna + transparência total</w:t>
      </w:r>
      <w:r>
        <w:t xml:space="preserve"> vale mais que </w:t>
      </w:r>
      <w:r>
        <w:rPr>
          <w:b/>
          <w:bCs/>
        </w:rPr>
        <w:t>promessas vazias + marketing agressivo + protótipos superficiais</w:t>
      </w:r>
      <w:r>
        <w:t>.</w:t>
      </w:r>
    </w:p>
    <w:p w14:paraId="66DC4439" w14:textId="77777777" w:rsidR="0013618E" w:rsidRDefault="00E4561E">
      <w:pPr>
        <w:pStyle w:val="Ttulo3"/>
      </w:pPr>
      <w:bookmarkStart w:id="27" w:name="ia-como-ferramenta-não-milagre"/>
      <w:bookmarkEnd w:id="26"/>
      <w:r>
        <w:rPr>
          <w:b/>
          <w:bCs/>
        </w:rPr>
        <w:lastRenderedPageBreak/>
        <w:t>IA Como Ferramenta, Não Milagre</w:t>
      </w:r>
    </w:p>
    <w:p w14:paraId="2B323A57" w14:textId="77777777" w:rsidR="0013618E" w:rsidRDefault="00E4561E">
      <w:pPr>
        <w:pStyle w:val="FirstParagraph"/>
      </w:pPr>
      <w:r>
        <w:t xml:space="preserve">A inteligência artificial foi </w:t>
      </w:r>
      <w:r>
        <w:rPr>
          <w:b/>
          <w:bCs/>
        </w:rPr>
        <w:t>nossa força de trabalho</w:t>
      </w:r>
      <w:r>
        <w:t xml:space="preserve"> para superar limitações de recursos, não uma </w:t>
      </w:r>
      <w:r>
        <w:rPr>
          <w:b/>
          <w:bCs/>
        </w:rPr>
        <w:t>solução mágica</w:t>
      </w:r>
      <w:r>
        <w:t xml:space="preserve"> para problemas inexistentes.</w:t>
      </w:r>
    </w:p>
    <w:p w14:paraId="40F4EA35" w14:textId="77777777" w:rsidR="0013618E" w:rsidRDefault="00E4561E">
      <w:pPr>
        <w:pStyle w:val="Ttulo3"/>
      </w:pPr>
      <w:bookmarkStart w:id="28" w:name="código-fala-mais-que-palavras"/>
      <w:bookmarkEnd w:id="27"/>
      <w:r>
        <w:rPr>
          <w:b/>
          <w:bCs/>
        </w:rPr>
        <w:t>Código Fala Mais Que Palavras</w:t>
      </w:r>
    </w:p>
    <w:p w14:paraId="0EC9BB7D" w14:textId="77777777" w:rsidR="0013618E" w:rsidRDefault="00E4561E">
      <w:pPr>
        <w:pStyle w:val="FirstParagraph"/>
      </w:pPr>
      <w:r>
        <w:t xml:space="preserve">Todo nosso trabalho está </w:t>
      </w:r>
      <w:r>
        <w:rPr>
          <w:b/>
          <w:bCs/>
        </w:rPr>
        <w:t>públicamente verificável</w:t>
      </w:r>
      <w:r>
        <w:t xml:space="preserve">. Não prometemos - </w:t>
      </w:r>
      <w:r>
        <w:rPr>
          <w:b/>
          <w:bCs/>
        </w:rPr>
        <w:t>mostramos</w:t>
      </w:r>
      <w:r>
        <w:t>.</w:t>
      </w:r>
    </w:p>
    <w:p w14:paraId="6C2A61C8" w14:textId="77777777" w:rsidR="0013618E" w:rsidRDefault="00E4561E">
      <w:r>
        <w:pict w14:anchorId="3BC58F16">
          <v:rect id="_x0000_i1026" style="width:0;height:1.5pt" o:hralign="center" o:hrstd="t" o:hr="t"/>
        </w:pict>
      </w:r>
    </w:p>
    <w:p w14:paraId="30F6186A" w14:textId="77777777" w:rsidR="0013618E" w:rsidRDefault="00E4561E">
      <w:pPr>
        <w:pStyle w:val="Ttulo2"/>
      </w:pPr>
      <w:bookmarkStart w:id="29" w:name="X8385a66ef45cced4a0e95f9012913258a76e3c8"/>
      <w:bookmarkEnd w:id="28"/>
      <w:bookmarkEnd w:id="25"/>
      <w:r>
        <w:rPr>
          <w:b/>
          <w:bCs/>
        </w:rPr>
        <w:t>CSOnline - Gestão CD: MVP Pronto para Validação</w:t>
      </w:r>
    </w:p>
    <w:p w14:paraId="6C135D91" w14:textId="77777777" w:rsidR="0013618E" w:rsidRDefault="00E4561E">
      <w:pPr>
        <w:pStyle w:val="FirstParagraph"/>
      </w:pPr>
      <w:r>
        <w:rPr>
          <w:b/>
          <w:bCs/>
        </w:rPr>
        <w:t>Experiência real de 11 anos + Stack enterprise moderna + Desenvolvimento assistido por IA + Transparência total</w:t>
      </w:r>
      <w:r>
        <w:t xml:space="preserve"> = Um MVP sólido aguardando validação do mercado.</w:t>
      </w:r>
    </w:p>
    <w:p w14:paraId="3DF97352" w14:textId="77777777" w:rsidR="0013618E" w:rsidRDefault="00E4561E">
      <w:pPr>
        <w:pStyle w:val="Corpodetexto"/>
      </w:pPr>
      <w:r>
        <w:rPr>
          <w:b/>
          <w:bCs/>
        </w:rPr>
        <w:t>Acesse e Teste</w:t>
      </w:r>
      <w:r>
        <w:t>: [GitHub Repository] | [Demo Local] | [Swagger UI Documentation]</w:t>
      </w:r>
    </w:p>
    <w:p w14:paraId="25C9DD25" w14:textId="77777777" w:rsidR="0013618E" w:rsidRDefault="00E4561E">
      <w:r>
        <w:pict w14:anchorId="250F07AD">
          <v:rect id="_x0000_i1027" style="width:0;height:1.5pt" o:hralign="center" o:hrstd="t" o:hr="t"/>
        </w:pict>
      </w:r>
    </w:p>
    <w:p w14:paraId="4C358B70" w14:textId="77777777" w:rsidR="0013618E" w:rsidRDefault="00E4561E">
      <w:pPr>
        <w:pStyle w:val="Ttulo3"/>
      </w:pPr>
      <w:bookmarkStart w:id="30" w:name="convite-à-ação"/>
      <w:r>
        <w:rPr>
          <w:b/>
          <w:bCs/>
        </w:rPr>
        <w:t>Convite à Ação</w:t>
      </w:r>
    </w:p>
    <w:p w14:paraId="3D332DF7" w14:textId="77777777" w:rsidR="0013618E" w:rsidRDefault="00E4561E">
      <w:pPr>
        <w:pStyle w:val="FirstParagraph"/>
      </w:pPr>
      <w:r>
        <w:rPr>
          <w:b/>
          <w:bCs/>
        </w:rPr>
        <w:t>Empresários</w:t>
      </w:r>
      <w:r>
        <w:t>: Teste nosso MVP em suas operações reais</w:t>
      </w:r>
      <w:r>
        <w:br/>
      </w:r>
      <w:r>
        <w:rPr>
          <w:b/>
          <w:bCs/>
        </w:rPr>
        <w:t>Desenvolvedores</w:t>
      </w:r>
      <w:r>
        <w:t>: Contribuam com nosso projeto open-source</w:t>
      </w:r>
      <w:r>
        <w:br/>
      </w:r>
      <w:r>
        <w:rPr>
          <w:b/>
          <w:bCs/>
        </w:rPr>
        <w:t>Usuários</w:t>
      </w:r>
      <w:r>
        <w:t>: Compartilhem feedback honesto sobre funcionalidades</w:t>
      </w:r>
      <w:r>
        <w:br/>
      </w:r>
      <w:r>
        <w:rPr>
          <w:b/>
          <w:bCs/>
        </w:rPr>
        <w:t>Céticos</w:t>
      </w:r>
      <w:r>
        <w:t>: Verifiquem nosso código e tirem suas próprias conclusões</w:t>
      </w:r>
    </w:p>
    <w:p w14:paraId="6F77343F" w14:textId="77777777" w:rsidR="0013618E" w:rsidRDefault="00E4561E">
      <w:r>
        <w:pict w14:anchorId="4CA649AB">
          <v:rect id="_x0000_i1028" style="width:0;height:1.5pt" o:hralign="center" o:hrstd="t" o:hr="t"/>
        </w:pict>
      </w:r>
    </w:p>
    <w:p w14:paraId="4B1C34B8" w14:textId="77777777" w:rsidR="0013618E" w:rsidRDefault="00E4561E">
      <w:pPr>
        <w:pStyle w:val="FirstParagraph"/>
      </w:pPr>
      <w:r>
        <w:rPr>
          <w:b/>
          <w:bCs/>
        </w:rPr>
        <w:t>Não vendemos sonhos. Construímos soluções. Com transparência.</w:t>
      </w:r>
    </w:p>
    <w:p w14:paraId="141F5CF9" w14:textId="77777777" w:rsidR="0013618E" w:rsidRDefault="00E4561E">
      <w:pPr>
        <w:pStyle w:val="Corpodetexto"/>
      </w:pPr>
      <w:r>
        <w:t>#EnterpriseDevelopment #MVP #RealExperience #OpenSource #TransparenciaTecnologica #DesenvolvimentoReal #JavakartaEE #Vue3 #LogisticsTech #SoftwareHonesto</w:t>
      </w:r>
    </w:p>
    <w:bookmarkEnd w:id="30"/>
    <w:bookmarkEnd w:id="29"/>
    <w:bookmarkEnd w:id="0"/>
    <w:sectPr w:rsidR="0013618E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A8A7B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E9600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0F207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308821642">
    <w:abstractNumId w:val="0"/>
  </w:num>
  <w:num w:numId="2" w16cid:durableId="1632904666">
    <w:abstractNumId w:val="1"/>
  </w:num>
  <w:num w:numId="3" w16cid:durableId="927158488">
    <w:abstractNumId w:val="1"/>
  </w:num>
  <w:num w:numId="4" w16cid:durableId="361519095">
    <w:abstractNumId w:val="1"/>
  </w:num>
  <w:num w:numId="5" w16cid:durableId="849175390">
    <w:abstractNumId w:val="1"/>
  </w:num>
  <w:num w:numId="6" w16cid:durableId="1216887944">
    <w:abstractNumId w:val="1"/>
  </w:num>
  <w:num w:numId="7" w16cid:durableId="92946438">
    <w:abstractNumId w:val="1"/>
  </w:num>
  <w:num w:numId="8" w16cid:durableId="1758012653">
    <w:abstractNumId w:val="1"/>
  </w:num>
  <w:num w:numId="9" w16cid:durableId="1773933087">
    <w:abstractNumId w:val="1"/>
  </w:num>
  <w:num w:numId="10" w16cid:durableId="1684935708">
    <w:abstractNumId w:val="1"/>
  </w:num>
  <w:num w:numId="11" w16cid:durableId="1737052628">
    <w:abstractNumId w:val="1"/>
  </w:num>
  <w:num w:numId="12" w16cid:durableId="17518545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9763811">
    <w:abstractNumId w:val="1"/>
  </w:num>
  <w:num w:numId="14" w16cid:durableId="2049646572">
    <w:abstractNumId w:val="1"/>
  </w:num>
  <w:num w:numId="15" w16cid:durableId="3508376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618E"/>
    <w:rsid w:val="0013618E"/>
    <w:rsid w:val="009770D3"/>
    <w:rsid w:val="00E4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4:docId w14:val="67C0CAE7"/>
  <w15:docId w15:val="{83F00ADA-CE7F-4772-AFCC-3C968A6DA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910</Words>
  <Characters>4914</Characters>
  <Application>Microsoft Office Word</Application>
  <DocSecurity>0</DocSecurity>
  <Lines>40</Lines>
  <Paragraphs>11</Paragraphs>
  <ScaleCrop>false</ScaleCrop>
  <Company/>
  <LinksUpToDate>false</LinksUpToDate>
  <CharactersWithSpaces>5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an Mulato</dc:creator>
  <cp:keywords/>
  <cp:lastModifiedBy>Christian Mulato</cp:lastModifiedBy>
  <cp:revision>2</cp:revision>
  <dcterms:created xsi:type="dcterms:W3CDTF">2025-08-13T20:58:00Z</dcterms:created>
  <dcterms:modified xsi:type="dcterms:W3CDTF">2025-08-13T20:58:00Z</dcterms:modified>
</cp:coreProperties>
</file>